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3CCD" w:rsidRDefault="00C65924" w:rsidP="00173CCD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813F75" wp14:editId="186C3C81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3CCD" w:rsidRPr="005B131E" w:rsidRDefault="000E363B" w:rsidP="00173CC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6</w:t>
                            </w:r>
                            <w:r w:rsidR="00753108" w:rsidRPr="00753108">
                              <w:rPr>
                                <w:b/>
                                <w:sz w:val="32"/>
                                <w:vertAlign w:val="superscript"/>
                              </w:rPr>
                              <w:t>th</w:t>
                            </w:r>
                            <w:r w:rsidR="00753108">
                              <w:rPr>
                                <w:b/>
                                <w:sz w:val="32"/>
                              </w:rPr>
                              <w:t xml:space="preserve"> Grade </w:t>
                            </w:r>
                            <w:r w:rsidR="00900C9C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813F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.75pt;width:253.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">
                <v:textbox style="mso-fit-shape-to-text:t">
                  <w:txbxContent>
                    <w:p w:rsidR="00173CCD" w:rsidRPr="005B131E" w:rsidRDefault="000E363B" w:rsidP="00173CC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6</w:t>
                      </w:r>
                      <w:r w:rsidR="00753108" w:rsidRPr="00753108">
                        <w:rPr>
                          <w:b/>
                          <w:sz w:val="32"/>
                          <w:vertAlign w:val="superscript"/>
                        </w:rPr>
                        <w:t>th</w:t>
                      </w:r>
                      <w:r w:rsidR="00753108">
                        <w:rPr>
                          <w:b/>
                          <w:sz w:val="32"/>
                        </w:rPr>
                        <w:t xml:space="preserve"> Grade </w:t>
                      </w:r>
                      <w:r w:rsidR="00900C9C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173CCD">
        <w:rPr>
          <w:noProof/>
          <w:sz w:val="56"/>
        </w:rPr>
        <w:drawing>
          <wp:anchor distT="0" distB="0" distL="114300" distR="114300" simplePos="0" relativeHeight="251659264" behindDoc="1" locked="0" layoutInCell="1" allowOverlap="1" wp14:anchorId="6428E270" wp14:editId="0F83E0F2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3CCD">
        <w:rPr>
          <w:noProof/>
          <w:sz w:val="56"/>
        </w:rPr>
        <w:drawing>
          <wp:anchor distT="0" distB="0" distL="114300" distR="114300" simplePos="0" relativeHeight="251660288" behindDoc="0" locked="0" layoutInCell="1" allowOverlap="1" wp14:anchorId="515959DD" wp14:editId="6BD944BB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3CCD" w:rsidRDefault="00173CCD" w:rsidP="00173CCD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199D56" wp14:editId="3FB5A0EB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3CCD" w:rsidRPr="005B131E" w:rsidRDefault="00C65924" w:rsidP="00173CC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199D56" id="_x0000_s1027" type="#_x0000_t202" style="position:absolute;margin-left:80.25pt;margin-top:.8pt;width:253.5pt;height:110.5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173CCD" w:rsidRPr="005B131E" w:rsidRDefault="00C65924" w:rsidP="00173CC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Art</w:t>
                      </w:r>
                    </w:p>
                  </w:txbxContent>
                </v:textbox>
              </v:shape>
            </w:pict>
          </mc:Fallback>
        </mc:AlternateContent>
      </w:r>
    </w:p>
    <w:p w:rsidR="00173CCD" w:rsidRDefault="00173CCD" w:rsidP="00173CCD">
      <w:pPr>
        <w:pStyle w:val="Subtitle"/>
        <w:spacing w:line="240" w:lineRule="auto"/>
        <w:rPr>
          <w:szCs w:val="24"/>
        </w:rPr>
      </w:pPr>
    </w:p>
    <w:p w:rsidR="00173CCD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D67AC9" w:rsidRDefault="00173CCD" w:rsidP="00173CCD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 xml:space="preserve">Course Overview: </w:t>
      </w:r>
      <w:r w:rsidR="000E363B">
        <w:rPr>
          <w:szCs w:val="24"/>
        </w:rPr>
        <w:t>Middle school</w:t>
      </w:r>
      <w:r w:rsidR="00925B7A" w:rsidRPr="00C65924">
        <w:rPr>
          <w:szCs w:val="24"/>
        </w:rPr>
        <w:t xml:space="preserve"> </w:t>
      </w:r>
      <w:r w:rsidR="00B323EF" w:rsidRPr="00C65924">
        <w:rPr>
          <w:szCs w:val="24"/>
        </w:rPr>
        <w:t>s</w:t>
      </w:r>
      <w:r w:rsidR="00753108" w:rsidRPr="00C65924">
        <w:rPr>
          <w:szCs w:val="24"/>
        </w:rPr>
        <w:t>tudents will work in a project-based environment</w:t>
      </w:r>
      <w:r w:rsidR="00703B20" w:rsidRPr="00C65924">
        <w:rPr>
          <w:szCs w:val="24"/>
        </w:rPr>
        <w:t xml:space="preserve"> as they learn about</w:t>
      </w:r>
      <w:r w:rsidR="00753108" w:rsidRPr="00C65924">
        <w:rPr>
          <w:szCs w:val="24"/>
        </w:rPr>
        <w:t xml:space="preserve"> </w:t>
      </w:r>
      <w:r w:rsidR="00753108" w:rsidRPr="00FE1D8F">
        <w:rPr>
          <w:noProof/>
          <w:szCs w:val="24"/>
        </w:rPr>
        <w:t>art</w:t>
      </w:r>
      <w:r w:rsidR="00FE1D8F">
        <w:rPr>
          <w:noProof/>
          <w:szCs w:val="24"/>
        </w:rPr>
        <w:t>-</w:t>
      </w:r>
      <w:r w:rsidR="00D67AC9" w:rsidRPr="00FE1D8F">
        <w:rPr>
          <w:noProof/>
          <w:szCs w:val="24"/>
        </w:rPr>
        <w:t>making</w:t>
      </w:r>
      <w:r w:rsidR="00D67AC9" w:rsidRPr="00C65924">
        <w:rPr>
          <w:szCs w:val="24"/>
        </w:rPr>
        <w:t xml:space="preserve"> </w:t>
      </w:r>
      <w:r w:rsidR="00925B7A" w:rsidRPr="00C65924">
        <w:rPr>
          <w:szCs w:val="24"/>
        </w:rPr>
        <w:t>techniques while</w:t>
      </w:r>
      <w:r w:rsidR="008F5F62" w:rsidRPr="00C65924">
        <w:rPr>
          <w:szCs w:val="24"/>
        </w:rPr>
        <w:t xml:space="preserve"> using</w:t>
      </w:r>
      <w:r w:rsidR="00B323EF" w:rsidRPr="00C65924">
        <w:rPr>
          <w:szCs w:val="24"/>
        </w:rPr>
        <w:t xml:space="preserve"> a variety of media</w:t>
      </w:r>
      <w:r w:rsidR="00A52399" w:rsidRPr="00C65924">
        <w:rPr>
          <w:szCs w:val="24"/>
        </w:rPr>
        <w:t>. Creativity and v</w:t>
      </w:r>
      <w:r w:rsidR="00D67AC9" w:rsidRPr="00C65924">
        <w:rPr>
          <w:szCs w:val="24"/>
        </w:rPr>
        <w:t xml:space="preserve">isual </w:t>
      </w:r>
      <w:r w:rsidR="00703B20" w:rsidRPr="00C65924">
        <w:rPr>
          <w:szCs w:val="24"/>
        </w:rPr>
        <w:t>art as a form of think</w:t>
      </w:r>
      <w:r w:rsidR="00B323EF" w:rsidRPr="00C65924">
        <w:rPr>
          <w:szCs w:val="24"/>
        </w:rPr>
        <w:t xml:space="preserve">ing and communicating ideas </w:t>
      </w:r>
      <w:r w:rsidR="00FE1D8F">
        <w:rPr>
          <w:noProof/>
          <w:szCs w:val="24"/>
        </w:rPr>
        <w:t>are</w:t>
      </w:r>
      <w:r w:rsidR="00D67AC9" w:rsidRPr="00C65924">
        <w:rPr>
          <w:szCs w:val="24"/>
        </w:rPr>
        <w:t xml:space="preserve"> explored</w:t>
      </w:r>
      <w:r w:rsidR="00A52399" w:rsidRPr="00C65924">
        <w:rPr>
          <w:szCs w:val="24"/>
        </w:rPr>
        <w:t>. S</w:t>
      </w:r>
      <w:r w:rsidR="00D67AC9" w:rsidRPr="00C65924">
        <w:rPr>
          <w:szCs w:val="24"/>
        </w:rPr>
        <w:t xml:space="preserve">tudents make connections with </w:t>
      </w:r>
      <w:r w:rsidR="00A52399" w:rsidRPr="00C65924">
        <w:rPr>
          <w:szCs w:val="24"/>
        </w:rPr>
        <w:t xml:space="preserve">themselves and others as they learn about different kinds of art and create </w:t>
      </w:r>
      <w:r w:rsidR="00E77785" w:rsidRPr="00C65924">
        <w:rPr>
          <w:szCs w:val="24"/>
        </w:rPr>
        <w:t xml:space="preserve">works of </w:t>
      </w:r>
      <w:r w:rsidR="00A52399" w:rsidRPr="00C65924">
        <w:rPr>
          <w:szCs w:val="24"/>
        </w:rPr>
        <w:t>art</w:t>
      </w:r>
      <w:r w:rsidR="008F5F62" w:rsidRPr="00C65924">
        <w:rPr>
          <w:szCs w:val="24"/>
        </w:rPr>
        <w:t xml:space="preserve"> of their own</w:t>
      </w:r>
      <w:r w:rsidR="00A52399" w:rsidRPr="00C65924">
        <w:rPr>
          <w:szCs w:val="24"/>
        </w:rPr>
        <w:t>.</w:t>
      </w:r>
      <w:r w:rsidR="00A52399" w:rsidRPr="00C65924">
        <w:rPr>
          <w:b/>
          <w:szCs w:val="24"/>
        </w:rPr>
        <w:t xml:space="preserve"> </w:t>
      </w:r>
    </w:p>
    <w:p w:rsidR="00FE1D8F" w:rsidRDefault="00FE1D8F" w:rsidP="00173CCD">
      <w:pPr>
        <w:pStyle w:val="Subtitle"/>
        <w:spacing w:line="240" w:lineRule="auto"/>
        <w:jc w:val="left"/>
        <w:rPr>
          <w:b/>
          <w:szCs w:val="24"/>
        </w:rPr>
      </w:pPr>
    </w:p>
    <w:p w:rsidR="00FE1D8F" w:rsidRPr="00FE1D8F" w:rsidRDefault="00FE1D8F" w:rsidP="00173CCD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>Bold standards are essential standards that all students will learn as they complete the course.</w:t>
      </w:r>
    </w:p>
    <w:p w:rsidR="00925B7A" w:rsidRPr="00C65924" w:rsidRDefault="00925B7A" w:rsidP="00173CCD">
      <w:pPr>
        <w:pStyle w:val="Subtitle"/>
        <w:spacing w:line="240" w:lineRule="auto"/>
        <w:jc w:val="left"/>
        <w:rPr>
          <w:b/>
          <w:szCs w:val="24"/>
        </w:rPr>
      </w:pPr>
    </w:p>
    <w:p w:rsidR="00030528" w:rsidRDefault="00030528" w:rsidP="00173CCD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>Unit 1</w:t>
      </w:r>
      <w:r w:rsidR="00E77785" w:rsidRPr="00C65924">
        <w:rPr>
          <w:b/>
          <w:szCs w:val="24"/>
        </w:rPr>
        <w:t>:</w:t>
      </w:r>
      <w:r w:rsidRPr="00C65924">
        <w:rPr>
          <w:b/>
          <w:szCs w:val="24"/>
        </w:rPr>
        <w:t xml:space="preserve"> Art Elements and Self Portraits</w:t>
      </w:r>
      <w:r w:rsidR="00A75FA2" w:rsidRPr="00C65924">
        <w:rPr>
          <w:b/>
          <w:szCs w:val="24"/>
        </w:rPr>
        <w:t xml:space="preserve"> </w:t>
      </w:r>
      <w:r w:rsidR="00F4333A" w:rsidRPr="00C65924">
        <w:rPr>
          <w:b/>
          <w:szCs w:val="24"/>
        </w:rPr>
        <w:t>(2 weeks)</w:t>
      </w:r>
    </w:p>
    <w:p w:rsidR="00196872" w:rsidRPr="00CF6FC1" w:rsidRDefault="00196872" w:rsidP="00173CCD">
      <w:pPr>
        <w:pStyle w:val="Subtitle"/>
        <w:spacing w:line="240" w:lineRule="auto"/>
        <w:jc w:val="left"/>
        <w:rPr>
          <w:szCs w:val="24"/>
        </w:rPr>
      </w:pPr>
    </w:p>
    <w:p w:rsidR="00196872" w:rsidRPr="00C65924" w:rsidRDefault="00196872" w:rsidP="00196872">
      <w:pPr>
        <w:pStyle w:val="Subtitle"/>
        <w:spacing w:line="240" w:lineRule="auto"/>
        <w:jc w:val="left"/>
        <w:rPr>
          <w:b/>
          <w:szCs w:val="24"/>
        </w:rPr>
      </w:pPr>
      <w:r w:rsidRPr="00CF6FC1">
        <w:rPr>
          <w:szCs w:val="24"/>
        </w:rPr>
        <w:t>Description:</w:t>
      </w:r>
      <w:r w:rsidRPr="00C65924">
        <w:rPr>
          <w:b/>
          <w:szCs w:val="24"/>
        </w:rPr>
        <w:t xml:space="preserve"> </w:t>
      </w:r>
      <w:r w:rsidRPr="00C65924">
        <w:rPr>
          <w:szCs w:val="24"/>
        </w:rPr>
        <w:t>Learning about the art elements and how to put them together to create a self-portrait.</w:t>
      </w:r>
    </w:p>
    <w:p w:rsidR="00196872" w:rsidRPr="00C65924" w:rsidRDefault="00196872" w:rsidP="00173CCD">
      <w:pPr>
        <w:pStyle w:val="Subtitle"/>
        <w:spacing w:line="240" w:lineRule="auto"/>
        <w:jc w:val="left"/>
        <w:rPr>
          <w:b/>
          <w:szCs w:val="24"/>
        </w:rPr>
      </w:pPr>
    </w:p>
    <w:p w:rsidR="00173CCD" w:rsidRPr="00C65924" w:rsidRDefault="00900C9C" w:rsidP="00196872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703B20" w:rsidRPr="00FE1D8F" w:rsidRDefault="00173CCD" w:rsidP="00A75FA2">
      <w:pPr>
        <w:numPr>
          <w:ilvl w:val="0"/>
          <w:numId w:val="1"/>
        </w:numPr>
        <w:rPr>
          <w:b/>
          <w:sz w:val="24"/>
          <w:szCs w:val="24"/>
        </w:rPr>
      </w:pPr>
      <w:r w:rsidRPr="00FE1D8F">
        <w:rPr>
          <w:b/>
          <w:sz w:val="24"/>
          <w:szCs w:val="24"/>
        </w:rPr>
        <w:t>The students will</w:t>
      </w:r>
      <w:r w:rsidR="00703B20" w:rsidRPr="00FE1D8F">
        <w:rPr>
          <w:b/>
          <w:sz w:val="24"/>
          <w:szCs w:val="24"/>
        </w:rPr>
        <w:t xml:space="preserve"> know the elements </w:t>
      </w:r>
      <w:r w:rsidR="00A75FA2" w:rsidRPr="00FE1D8F">
        <w:rPr>
          <w:b/>
          <w:sz w:val="24"/>
          <w:szCs w:val="24"/>
        </w:rPr>
        <w:t xml:space="preserve">and principles </w:t>
      </w:r>
      <w:r w:rsidR="00B323EF" w:rsidRPr="00FE1D8F">
        <w:rPr>
          <w:b/>
          <w:sz w:val="24"/>
          <w:szCs w:val="24"/>
        </w:rPr>
        <w:t>of design.</w:t>
      </w:r>
      <w:r w:rsidR="00A75FA2" w:rsidRPr="00FE1D8F">
        <w:rPr>
          <w:b/>
          <w:sz w:val="24"/>
          <w:szCs w:val="24"/>
        </w:rPr>
        <w:t xml:space="preserve"> (A8.2</w:t>
      </w:r>
      <w:r w:rsidR="00A75FA2" w:rsidRPr="004C7839">
        <w:rPr>
          <w:b/>
          <w:noProof/>
          <w:sz w:val="24"/>
          <w:szCs w:val="24"/>
        </w:rPr>
        <w:t>,C</w:t>
      </w:r>
      <w:r w:rsidR="00A75FA2" w:rsidRPr="00FE1D8F">
        <w:rPr>
          <w:b/>
          <w:sz w:val="24"/>
          <w:szCs w:val="24"/>
        </w:rPr>
        <w:t>.8.1, C.4.4)</w:t>
      </w:r>
    </w:p>
    <w:p w:rsidR="00A75FA2" w:rsidRPr="00C65924" w:rsidRDefault="00A75FA2" w:rsidP="00A75FA2">
      <w:pPr>
        <w:numPr>
          <w:ilvl w:val="0"/>
          <w:numId w:val="1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use the elements of art as building blocks to plan and talk about their own </w:t>
      </w:r>
      <w:bookmarkStart w:id="0" w:name="_GoBack"/>
      <w:bookmarkEnd w:id="0"/>
      <w:r w:rsidRPr="00FE1D8F">
        <w:rPr>
          <w:noProof/>
          <w:sz w:val="24"/>
          <w:szCs w:val="24"/>
        </w:rPr>
        <w:t>artwork</w:t>
      </w:r>
      <w:r w:rsidRPr="00C65924">
        <w:rPr>
          <w:sz w:val="24"/>
          <w:szCs w:val="24"/>
        </w:rPr>
        <w:t>. (B8.2, C4.2, C8.1, E8.1)</w:t>
      </w:r>
    </w:p>
    <w:p w:rsidR="00A75FA2" w:rsidRPr="00C65924" w:rsidRDefault="00703B20" w:rsidP="00173CCD">
      <w:pPr>
        <w:pStyle w:val="Subtitle"/>
        <w:numPr>
          <w:ilvl w:val="0"/>
          <w:numId w:val="1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</w:t>
      </w:r>
      <w:r w:rsidR="00A75FA2" w:rsidRPr="00C65924">
        <w:rPr>
          <w:szCs w:val="24"/>
        </w:rPr>
        <w:t>e students will practice analyzing</w:t>
      </w:r>
      <w:r w:rsidRPr="00C65924">
        <w:rPr>
          <w:szCs w:val="24"/>
        </w:rPr>
        <w:t xml:space="preserve"> and talking about art</w:t>
      </w:r>
      <w:r w:rsidR="00A75FA2" w:rsidRPr="00C65924">
        <w:rPr>
          <w:szCs w:val="24"/>
        </w:rPr>
        <w:t xml:space="preserve"> using design vocabulary. (A.8.2, A8.6, C8.1, </w:t>
      </w:r>
      <w:r w:rsidR="00F4333A" w:rsidRPr="00C65924">
        <w:rPr>
          <w:szCs w:val="24"/>
        </w:rPr>
        <w:t>C8.2)</w:t>
      </w:r>
    </w:p>
    <w:p w:rsidR="00703B20" w:rsidRPr="00C65924" w:rsidRDefault="00B323EF" w:rsidP="00173CCD">
      <w:pPr>
        <w:pStyle w:val="Subtitle"/>
        <w:numPr>
          <w:ilvl w:val="0"/>
          <w:numId w:val="1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 xml:space="preserve">The student </w:t>
      </w:r>
      <w:r w:rsidR="00A75FA2" w:rsidRPr="00C65924">
        <w:rPr>
          <w:szCs w:val="24"/>
        </w:rPr>
        <w:t xml:space="preserve">will </w:t>
      </w:r>
      <w:r w:rsidR="00030528" w:rsidRPr="00C65924">
        <w:rPr>
          <w:szCs w:val="24"/>
        </w:rPr>
        <w:t>create a self-portrait</w:t>
      </w:r>
      <w:r w:rsidRPr="00C65924">
        <w:rPr>
          <w:szCs w:val="24"/>
        </w:rPr>
        <w:t xml:space="preserve"> using design elements (line, shape, color, space</w:t>
      </w:r>
      <w:r w:rsidR="00A75FA2" w:rsidRPr="00C65924">
        <w:rPr>
          <w:szCs w:val="24"/>
        </w:rPr>
        <w:t>, texture</w:t>
      </w:r>
      <w:r w:rsidRPr="00C65924">
        <w:rPr>
          <w:szCs w:val="24"/>
        </w:rPr>
        <w:t>) and principles (balance, symmetry, unity,</w:t>
      </w:r>
      <w:r w:rsidR="00A75FA2" w:rsidRPr="00C65924">
        <w:rPr>
          <w:szCs w:val="24"/>
        </w:rPr>
        <w:t xml:space="preserve"> rhythm) to create a self-portrait</w:t>
      </w:r>
      <w:r w:rsidRPr="00C65924">
        <w:rPr>
          <w:szCs w:val="24"/>
        </w:rPr>
        <w:t xml:space="preserve"> that expresses aspects of their self. </w:t>
      </w:r>
      <w:r w:rsidR="00A75FA2" w:rsidRPr="00C65924">
        <w:rPr>
          <w:szCs w:val="24"/>
        </w:rPr>
        <w:t>(C8.4, C8.5</w:t>
      </w:r>
      <w:r w:rsidR="00F4333A" w:rsidRPr="00C65924">
        <w:rPr>
          <w:szCs w:val="24"/>
        </w:rPr>
        <w:t>, C8.6</w:t>
      </w:r>
      <w:r w:rsidR="00A75FA2" w:rsidRPr="00C65924">
        <w:rPr>
          <w:szCs w:val="24"/>
        </w:rPr>
        <w:t>, G8.4, F8.6)</w:t>
      </w:r>
    </w:p>
    <w:p w:rsidR="00160D80" w:rsidRPr="00C65924" w:rsidRDefault="00160D80" w:rsidP="00160D80">
      <w:pPr>
        <w:pStyle w:val="Subtitle"/>
        <w:spacing w:line="240" w:lineRule="auto"/>
        <w:jc w:val="left"/>
        <w:rPr>
          <w:b/>
          <w:szCs w:val="24"/>
        </w:rPr>
      </w:pPr>
    </w:p>
    <w:p w:rsidR="00AB126F" w:rsidRPr="00C65924" w:rsidRDefault="00AB126F" w:rsidP="00196872">
      <w:pPr>
        <w:rPr>
          <w:b/>
          <w:sz w:val="24"/>
          <w:szCs w:val="24"/>
        </w:rPr>
      </w:pPr>
      <w:r w:rsidRPr="00C65924">
        <w:rPr>
          <w:b/>
          <w:sz w:val="24"/>
          <w:szCs w:val="24"/>
        </w:rPr>
        <w:t>Unit 2</w:t>
      </w:r>
      <w:r w:rsidR="00E77785" w:rsidRPr="00C65924">
        <w:rPr>
          <w:b/>
          <w:sz w:val="24"/>
          <w:szCs w:val="24"/>
        </w:rPr>
        <w:t>:</w:t>
      </w:r>
      <w:r w:rsidRPr="00C65924">
        <w:rPr>
          <w:b/>
          <w:sz w:val="24"/>
          <w:szCs w:val="24"/>
        </w:rPr>
        <w:t xml:space="preserve"> Drawing: One Point Perspective (</w:t>
      </w:r>
      <w:r w:rsidR="00077960" w:rsidRPr="00C65924">
        <w:rPr>
          <w:b/>
          <w:sz w:val="24"/>
          <w:szCs w:val="24"/>
        </w:rPr>
        <w:t>2 weeks</w:t>
      </w:r>
      <w:r w:rsidRPr="00C65924">
        <w:rPr>
          <w:b/>
          <w:sz w:val="24"/>
          <w:szCs w:val="24"/>
        </w:rPr>
        <w:t>)</w:t>
      </w:r>
    </w:p>
    <w:p w:rsidR="00AB126F" w:rsidRPr="00C65924" w:rsidRDefault="00AB126F" w:rsidP="00AB126F">
      <w:pPr>
        <w:ind w:firstLine="90"/>
        <w:rPr>
          <w:b/>
          <w:sz w:val="24"/>
          <w:szCs w:val="24"/>
        </w:rPr>
      </w:pPr>
    </w:p>
    <w:p w:rsidR="00196872" w:rsidRPr="00C65924" w:rsidRDefault="00196872" w:rsidP="00196872">
      <w:pPr>
        <w:rPr>
          <w:sz w:val="24"/>
          <w:szCs w:val="24"/>
        </w:rPr>
      </w:pPr>
      <w:r w:rsidRPr="00CF6FC1">
        <w:rPr>
          <w:sz w:val="24"/>
          <w:szCs w:val="24"/>
        </w:rPr>
        <w:t>Description:</w:t>
      </w:r>
      <w:r w:rsidRPr="00C65924">
        <w:rPr>
          <w:b/>
          <w:sz w:val="24"/>
          <w:szCs w:val="24"/>
        </w:rPr>
        <w:t xml:space="preserve"> </w:t>
      </w:r>
      <w:r w:rsidRPr="00C65924">
        <w:rPr>
          <w:sz w:val="24"/>
          <w:szCs w:val="24"/>
        </w:rPr>
        <w:t>Understanding and using One Point Perspective in drawing</w:t>
      </w:r>
    </w:p>
    <w:p w:rsidR="00196872" w:rsidRDefault="00196872" w:rsidP="00196872">
      <w:pPr>
        <w:rPr>
          <w:b/>
          <w:sz w:val="24"/>
          <w:szCs w:val="24"/>
        </w:rPr>
      </w:pPr>
    </w:p>
    <w:p w:rsidR="00AB126F" w:rsidRPr="00C65924" w:rsidRDefault="00196872" w:rsidP="001968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 w:rsidR="00900C9C">
        <w:rPr>
          <w:b/>
          <w:sz w:val="24"/>
          <w:szCs w:val="24"/>
        </w:rPr>
        <w:t>Standards</w:t>
      </w:r>
    </w:p>
    <w:p w:rsidR="00AB126F" w:rsidRPr="00C65924" w:rsidRDefault="00AB126F" w:rsidP="00AB126F">
      <w:pPr>
        <w:numPr>
          <w:ilvl w:val="0"/>
          <w:numId w:val="6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look at and talk about drawings and paintings using art terms: horizon line, vanishing point </w:t>
      </w:r>
      <w:r w:rsidRPr="004C7839">
        <w:rPr>
          <w:noProof/>
          <w:sz w:val="24"/>
          <w:szCs w:val="24"/>
        </w:rPr>
        <w:t>and</w:t>
      </w:r>
      <w:r w:rsidRPr="00C65924">
        <w:rPr>
          <w:sz w:val="24"/>
          <w:szCs w:val="24"/>
        </w:rPr>
        <w:t xml:space="preserve"> lines of perspective.</w:t>
      </w:r>
      <w:r w:rsidR="008F3835" w:rsidRPr="00C65924">
        <w:rPr>
          <w:sz w:val="24"/>
          <w:szCs w:val="24"/>
        </w:rPr>
        <w:t xml:space="preserve"> (</w:t>
      </w:r>
      <w:r w:rsidR="008F3835" w:rsidRPr="00CF6FC1">
        <w:rPr>
          <w:sz w:val="24"/>
          <w:szCs w:val="24"/>
        </w:rPr>
        <w:t>A8.1,</w:t>
      </w:r>
      <w:r w:rsidR="008F3835" w:rsidRPr="00C65924">
        <w:rPr>
          <w:sz w:val="24"/>
          <w:szCs w:val="24"/>
        </w:rPr>
        <w:t xml:space="preserve"> A8.2, B8.3, B</w:t>
      </w:r>
      <w:r w:rsidRPr="00C65924">
        <w:rPr>
          <w:sz w:val="24"/>
          <w:szCs w:val="24"/>
        </w:rPr>
        <w:t>8.4)</w:t>
      </w:r>
    </w:p>
    <w:p w:rsidR="00AB126F" w:rsidRPr="00C65924" w:rsidRDefault="00AB126F" w:rsidP="00AB126F">
      <w:pPr>
        <w:numPr>
          <w:ilvl w:val="0"/>
          <w:numId w:val="6"/>
        </w:numPr>
        <w:rPr>
          <w:sz w:val="24"/>
          <w:szCs w:val="24"/>
        </w:rPr>
      </w:pPr>
      <w:r w:rsidRPr="00C65924">
        <w:rPr>
          <w:sz w:val="24"/>
          <w:szCs w:val="24"/>
        </w:rPr>
        <w:t>The students will see and understand how artist use perspective in their pictures</w:t>
      </w:r>
      <w:r w:rsidR="008F3835" w:rsidRPr="00C65924">
        <w:rPr>
          <w:sz w:val="24"/>
          <w:szCs w:val="24"/>
        </w:rPr>
        <w:t>. (A</w:t>
      </w:r>
      <w:r w:rsidR="00F4333A" w:rsidRPr="00C65924">
        <w:rPr>
          <w:sz w:val="24"/>
          <w:szCs w:val="24"/>
        </w:rPr>
        <w:t>8.1, A8.4)</w:t>
      </w:r>
    </w:p>
    <w:p w:rsidR="00AB126F" w:rsidRPr="00FE1D8F" w:rsidRDefault="00AB126F" w:rsidP="00AB126F">
      <w:pPr>
        <w:numPr>
          <w:ilvl w:val="0"/>
          <w:numId w:val="6"/>
        </w:numPr>
        <w:rPr>
          <w:b/>
          <w:sz w:val="24"/>
          <w:szCs w:val="24"/>
        </w:rPr>
      </w:pPr>
      <w:r w:rsidRPr="00FE1D8F">
        <w:rPr>
          <w:b/>
          <w:sz w:val="24"/>
          <w:szCs w:val="24"/>
        </w:rPr>
        <w:t>The student will create a word or image that creates the illusion of depth in their drawing by using the drawing techniques of one point perspective. (C8.6, D8.6, F8.6, H8.2,)</w:t>
      </w:r>
    </w:p>
    <w:p w:rsidR="00AB126F" w:rsidRPr="00C65924" w:rsidRDefault="00AB126F" w:rsidP="00160D80">
      <w:pPr>
        <w:pStyle w:val="Subtitle"/>
        <w:spacing w:line="240" w:lineRule="auto"/>
        <w:jc w:val="left"/>
        <w:rPr>
          <w:szCs w:val="24"/>
        </w:rPr>
      </w:pPr>
    </w:p>
    <w:p w:rsidR="00173CCD" w:rsidRPr="00C65924" w:rsidRDefault="00160D80" w:rsidP="00160D80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>Unit 3</w:t>
      </w:r>
      <w:r w:rsidR="00E77785" w:rsidRPr="00C65924">
        <w:rPr>
          <w:b/>
          <w:szCs w:val="24"/>
        </w:rPr>
        <w:t>:</w:t>
      </w:r>
      <w:r w:rsidR="00BA42E1" w:rsidRPr="00C65924">
        <w:rPr>
          <w:b/>
          <w:szCs w:val="24"/>
        </w:rPr>
        <w:t xml:space="preserve"> Drawing</w:t>
      </w:r>
      <w:r w:rsidR="00077960" w:rsidRPr="00C65924">
        <w:rPr>
          <w:b/>
          <w:szCs w:val="24"/>
        </w:rPr>
        <w:t xml:space="preserve">: Cartoons </w:t>
      </w:r>
      <w:r w:rsidR="00365D70" w:rsidRPr="00C65924">
        <w:rPr>
          <w:b/>
          <w:szCs w:val="24"/>
        </w:rPr>
        <w:t>(</w:t>
      </w:r>
      <w:r w:rsidR="00F4333A" w:rsidRPr="00C65924">
        <w:rPr>
          <w:b/>
          <w:szCs w:val="24"/>
        </w:rPr>
        <w:t>2 weeks</w:t>
      </w:r>
      <w:r w:rsidR="00365D70" w:rsidRPr="00C65924">
        <w:rPr>
          <w:b/>
          <w:szCs w:val="24"/>
        </w:rPr>
        <w:t>)</w:t>
      </w:r>
    </w:p>
    <w:p w:rsidR="00173CCD" w:rsidRPr="00C65924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C65924" w:rsidRDefault="00C65924" w:rsidP="00C65924">
      <w:pPr>
        <w:pStyle w:val="Subtitle"/>
        <w:spacing w:line="240" w:lineRule="auto"/>
        <w:jc w:val="left"/>
        <w:rPr>
          <w:szCs w:val="24"/>
        </w:rPr>
      </w:pPr>
    </w:p>
    <w:p w:rsidR="00196872" w:rsidRDefault="00196872" w:rsidP="00C65924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196872" w:rsidRDefault="00196872" w:rsidP="00C65924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BA42E1" w:rsidRPr="00C65924" w:rsidRDefault="00900C9C" w:rsidP="00C65924">
      <w:pPr>
        <w:pStyle w:val="Subtitle"/>
        <w:spacing w:line="240" w:lineRule="auto"/>
        <w:ind w:left="720"/>
        <w:jc w:val="left"/>
        <w:rPr>
          <w:b/>
          <w:szCs w:val="24"/>
        </w:rPr>
      </w:pPr>
      <w:r>
        <w:rPr>
          <w:b/>
          <w:szCs w:val="24"/>
        </w:rPr>
        <w:lastRenderedPageBreak/>
        <w:t>Standards</w:t>
      </w:r>
    </w:p>
    <w:p w:rsidR="00AB126F" w:rsidRPr="00E50929" w:rsidRDefault="00BA42E1" w:rsidP="00AB126F">
      <w:pPr>
        <w:pStyle w:val="Subtitle"/>
        <w:numPr>
          <w:ilvl w:val="0"/>
          <w:numId w:val="2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</w:t>
      </w:r>
      <w:r w:rsidR="00AB126F" w:rsidRPr="00C65924">
        <w:rPr>
          <w:szCs w:val="24"/>
        </w:rPr>
        <w:t xml:space="preserve"> will learn about</w:t>
      </w:r>
      <w:r w:rsidRPr="00C65924">
        <w:rPr>
          <w:szCs w:val="24"/>
        </w:rPr>
        <w:t xml:space="preserve"> artists who used the grid method to enlarge a drawing or copy from a reference picture.</w:t>
      </w:r>
      <w:r w:rsidR="000D560D" w:rsidRPr="00C65924">
        <w:rPr>
          <w:szCs w:val="24"/>
        </w:rPr>
        <w:t xml:space="preserve"> (A8.4, B8.8</w:t>
      </w:r>
      <w:r w:rsidR="000D560D" w:rsidRPr="00E50929">
        <w:rPr>
          <w:szCs w:val="24"/>
        </w:rPr>
        <w:t xml:space="preserve">, </w:t>
      </w:r>
      <w:r w:rsidR="00F96FAE" w:rsidRPr="00E50929">
        <w:rPr>
          <w:szCs w:val="24"/>
        </w:rPr>
        <w:t>C8.6)</w:t>
      </w:r>
    </w:p>
    <w:p w:rsidR="00BA42E1" w:rsidRPr="00C65924" w:rsidRDefault="00BA42E1" w:rsidP="00BA42E1">
      <w:pPr>
        <w:pStyle w:val="Subtitle"/>
        <w:numPr>
          <w:ilvl w:val="0"/>
          <w:numId w:val="2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 xml:space="preserve">The student will use the internet to </w:t>
      </w:r>
      <w:r w:rsidR="00AB126F" w:rsidRPr="00C65924">
        <w:rPr>
          <w:szCs w:val="24"/>
        </w:rPr>
        <w:t xml:space="preserve">research cartoon art and </w:t>
      </w:r>
      <w:r w:rsidRPr="00C65924">
        <w:rPr>
          <w:szCs w:val="24"/>
        </w:rPr>
        <w:t xml:space="preserve">find </w:t>
      </w:r>
      <w:r w:rsidR="00413A18" w:rsidRPr="00C65924">
        <w:rPr>
          <w:szCs w:val="24"/>
        </w:rPr>
        <w:t>a reference picture from which to work</w:t>
      </w:r>
      <w:r w:rsidRPr="00C65924">
        <w:rPr>
          <w:szCs w:val="24"/>
        </w:rPr>
        <w:t>.</w:t>
      </w:r>
      <w:r w:rsidR="00D11B8A" w:rsidRPr="00C65924">
        <w:rPr>
          <w:szCs w:val="24"/>
        </w:rPr>
        <w:t xml:space="preserve"> (A8.1, F8.1, F8.8, E8.1)</w:t>
      </w:r>
    </w:p>
    <w:p w:rsidR="008F5F62" w:rsidRPr="00C65924" w:rsidRDefault="008F5F62" w:rsidP="00BA42E1">
      <w:pPr>
        <w:pStyle w:val="Subtitle"/>
        <w:numPr>
          <w:ilvl w:val="0"/>
          <w:numId w:val="2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 will use a ruler and basic math to layout their grid and enlarge their drawing. (D8.5, D8.6, K8.1)</w:t>
      </w:r>
    </w:p>
    <w:p w:rsidR="00160D80" w:rsidRPr="00C65924" w:rsidRDefault="00173CCD" w:rsidP="00365D70">
      <w:pPr>
        <w:pStyle w:val="Subtitle"/>
        <w:numPr>
          <w:ilvl w:val="0"/>
          <w:numId w:val="2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s will</w:t>
      </w:r>
      <w:r w:rsidR="00413A18" w:rsidRPr="00C65924">
        <w:rPr>
          <w:szCs w:val="24"/>
        </w:rPr>
        <w:t xml:space="preserve"> create an accurate rendering</w:t>
      </w:r>
      <w:r w:rsidR="00BA42E1" w:rsidRPr="00C65924">
        <w:rPr>
          <w:szCs w:val="24"/>
        </w:rPr>
        <w:t xml:space="preserve"> of their reference image</w:t>
      </w:r>
      <w:r w:rsidR="00AB126F" w:rsidRPr="00C65924">
        <w:rPr>
          <w:szCs w:val="24"/>
        </w:rPr>
        <w:t>. (F8.6, H8.2)</w:t>
      </w:r>
    </w:p>
    <w:p w:rsidR="00173CCD" w:rsidRPr="00C65924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160D80" w:rsidRPr="00C65924" w:rsidRDefault="00173CCD" w:rsidP="00160D80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>Unit 4</w:t>
      </w:r>
      <w:r w:rsidR="00E77785" w:rsidRPr="00C65924">
        <w:rPr>
          <w:b/>
          <w:szCs w:val="24"/>
        </w:rPr>
        <w:t>:</w:t>
      </w:r>
      <w:r w:rsidR="00160D80" w:rsidRPr="00C65924">
        <w:rPr>
          <w:b/>
          <w:szCs w:val="24"/>
        </w:rPr>
        <w:t xml:space="preserve"> </w:t>
      </w:r>
      <w:r w:rsidR="00365D70" w:rsidRPr="00C65924">
        <w:rPr>
          <w:b/>
          <w:szCs w:val="24"/>
        </w:rPr>
        <w:t>Sculpture (</w:t>
      </w:r>
      <w:r w:rsidR="00F4333A" w:rsidRPr="00C65924">
        <w:rPr>
          <w:b/>
          <w:szCs w:val="24"/>
        </w:rPr>
        <w:t>4 weeks</w:t>
      </w:r>
      <w:r w:rsidR="00365D70" w:rsidRPr="00C65924">
        <w:rPr>
          <w:b/>
          <w:szCs w:val="24"/>
        </w:rPr>
        <w:t>)</w:t>
      </w:r>
    </w:p>
    <w:p w:rsidR="00160D80" w:rsidRPr="00C65924" w:rsidRDefault="00160D80" w:rsidP="00160D80">
      <w:pPr>
        <w:pStyle w:val="Subtitle"/>
        <w:spacing w:line="240" w:lineRule="auto"/>
        <w:jc w:val="left"/>
        <w:rPr>
          <w:szCs w:val="24"/>
        </w:rPr>
      </w:pPr>
    </w:p>
    <w:p w:rsidR="00160D80" w:rsidRPr="00CF6FC1" w:rsidRDefault="00CF6FC1" w:rsidP="00160D80">
      <w:pPr>
        <w:pStyle w:val="Subtitle"/>
        <w:spacing w:line="240" w:lineRule="auto"/>
        <w:jc w:val="left"/>
        <w:rPr>
          <w:szCs w:val="24"/>
        </w:rPr>
      </w:pPr>
      <w:r w:rsidRPr="00CF6FC1">
        <w:rPr>
          <w:szCs w:val="24"/>
        </w:rPr>
        <w:t>Description</w:t>
      </w:r>
      <w:r>
        <w:rPr>
          <w:szCs w:val="24"/>
        </w:rPr>
        <w:t>: Thinking in 3D and creating</w:t>
      </w:r>
      <w:r w:rsidR="000E363B" w:rsidRPr="00CF6FC1">
        <w:rPr>
          <w:szCs w:val="24"/>
        </w:rPr>
        <w:t xml:space="preserve"> a sculpture</w:t>
      </w:r>
    </w:p>
    <w:p w:rsidR="000E363B" w:rsidRPr="00C65924" w:rsidRDefault="000E363B" w:rsidP="00160D80">
      <w:pPr>
        <w:pStyle w:val="Subtitle"/>
        <w:spacing w:line="240" w:lineRule="auto"/>
        <w:jc w:val="left"/>
        <w:rPr>
          <w:szCs w:val="24"/>
        </w:rPr>
      </w:pPr>
    </w:p>
    <w:p w:rsidR="00160D80" w:rsidRPr="00C65924" w:rsidRDefault="00900C9C" w:rsidP="00160D80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160D80" w:rsidRPr="00C65924" w:rsidRDefault="00160D80" w:rsidP="008F3835">
      <w:pPr>
        <w:numPr>
          <w:ilvl w:val="0"/>
          <w:numId w:val="5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look at and learn about the sculpture of </w:t>
      </w:r>
      <w:r w:rsidR="00FE1D8F">
        <w:rPr>
          <w:sz w:val="24"/>
          <w:szCs w:val="24"/>
        </w:rPr>
        <w:t xml:space="preserve">a </w:t>
      </w:r>
      <w:r w:rsidRPr="00FE1D8F">
        <w:rPr>
          <w:noProof/>
          <w:sz w:val="24"/>
          <w:szCs w:val="24"/>
        </w:rPr>
        <w:t>major</w:t>
      </w:r>
      <w:r w:rsidRPr="00C65924">
        <w:rPr>
          <w:sz w:val="24"/>
          <w:szCs w:val="24"/>
        </w:rPr>
        <w:t xml:space="preserve"> artist around the world and in differe</w:t>
      </w:r>
      <w:r w:rsidR="00F4333A" w:rsidRPr="00C65924">
        <w:rPr>
          <w:sz w:val="24"/>
          <w:szCs w:val="24"/>
        </w:rPr>
        <w:t xml:space="preserve">nt materials. </w:t>
      </w:r>
      <w:r w:rsidR="008F3835" w:rsidRPr="00C65924">
        <w:rPr>
          <w:sz w:val="24"/>
          <w:szCs w:val="24"/>
        </w:rPr>
        <w:t>(A8.3, B8.2, B8.4, L8.6)</w:t>
      </w:r>
    </w:p>
    <w:p w:rsidR="00160D80" w:rsidRPr="00C65924" w:rsidRDefault="00160D80" w:rsidP="008F3835">
      <w:pPr>
        <w:numPr>
          <w:ilvl w:val="0"/>
          <w:numId w:val="5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know that sculpture is 3D art and know about important sculptures such as </w:t>
      </w:r>
      <w:r w:rsidRPr="00C65924">
        <w:rPr>
          <w:i/>
          <w:sz w:val="24"/>
          <w:szCs w:val="24"/>
        </w:rPr>
        <w:t>David</w:t>
      </w:r>
      <w:r w:rsidRPr="00C65924">
        <w:rPr>
          <w:sz w:val="24"/>
          <w:szCs w:val="24"/>
        </w:rPr>
        <w:t xml:space="preserve"> by Michelangelo and </w:t>
      </w:r>
      <w:r w:rsidRPr="00C65924">
        <w:rPr>
          <w:i/>
          <w:sz w:val="24"/>
          <w:szCs w:val="24"/>
        </w:rPr>
        <w:t>The Thinker</w:t>
      </w:r>
      <w:r w:rsidRPr="00C65924">
        <w:rPr>
          <w:sz w:val="24"/>
          <w:szCs w:val="24"/>
        </w:rPr>
        <w:t xml:space="preserve"> by Rodin.</w:t>
      </w:r>
      <w:r w:rsidR="008F3835" w:rsidRPr="00C65924">
        <w:rPr>
          <w:sz w:val="24"/>
          <w:szCs w:val="24"/>
        </w:rPr>
        <w:t xml:space="preserve"> (A8.1, A8.4, B8.2, I8.5)</w:t>
      </w:r>
    </w:p>
    <w:p w:rsidR="00160D80" w:rsidRPr="00C65924" w:rsidRDefault="00160D80" w:rsidP="008F3835">
      <w:pPr>
        <w:pStyle w:val="Subtitle"/>
        <w:numPr>
          <w:ilvl w:val="0"/>
          <w:numId w:val="5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Students will design and create a sculptu</w:t>
      </w:r>
      <w:r w:rsidR="00F4333A" w:rsidRPr="00C65924">
        <w:rPr>
          <w:szCs w:val="24"/>
        </w:rPr>
        <w:t>re made from various media including found materials,</w:t>
      </w:r>
      <w:r w:rsidRPr="00C65924">
        <w:rPr>
          <w:szCs w:val="24"/>
        </w:rPr>
        <w:t xml:space="preserve"> paper </w:t>
      </w:r>
      <w:r w:rsidR="00F4333A" w:rsidRPr="00C65924">
        <w:rPr>
          <w:szCs w:val="24"/>
        </w:rPr>
        <w:t>mache, plaster and/or clay</w:t>
      </w:r>
      <w:r w:rsidR="00F4333A" w:rsidRPr="00E50929">
        <w:rPr>
          <w:szCs w:val="24"/>
        </w:rPr>
        <w:t>.</w:t>
      </w:r>
      <w:r w:rsidR="00D11B8A" w:rsidRPr="00E50929">
        <w:rPr>
          <w:szCs w:val="24"/>
        </w:rPr>
        <w:t xml:space="preserve"> (C8.6,</w:t>
      </w:r>
      <w:r w:rsidR="00D11B8A" w:rsidRPr="00C65924">
        <w:rPr>
          <w:szCs w:val="24"/>
        </w:rPr>
        <w:t xml:space="preserve"> E8.2, E8.3)</w:t>
      </w:r>
    </w:p>
    <w:p w:rsidR="00160D80" w:rsidRPr="00C65924" w:rsidRDefault="00160D80" w:rsidP="008F3835">
      <w:pPr>
        <w:numPr>
          <w:ilvl w:val="0"/>
          <w:numId w:val="5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Students will problem solve how to create the </w:t>
      </w:r>
      <w:r w:rsidR="00925B7A" w:rsidRPr="00C65924">
        <w:rPr>
          <w:sz w:val="24"/>
          <w:szCs w:val="24"/>
        </w:rPr>
        <w:t xml:space="preserve">3D </w:t>
      </w:r>
      <w:r w:rsidRPr="00C65924">
        <w:rPr>
          <w:sz w:val="24"/>
          <w:szCs w:val="24"/>
        </w:rPr>
        <w:t>form of their design using the materials they have available.</w:t>
      </w:r>
      <w:r w:rsidR="00F4333A" w:rsidRPr="00C65924">
        <w:rPr>
          <w:sz w:val="24"/>
          <w:szCs w:val="24"/>
        </w:rPr>
        <w:t xml:space="preserve"> (C8.2, C4.4, C8.9,</w:t>
      </w:r>
      <w:r w:rsidR="00D11B8A" w:rsidRPr="00C65924">
        <w:rPr>
          <w:sz w:val="24"/>
          <w:szCs w:val="24"/>
        </w:rPr>
        <w:t xml:space="preserve"> D8.6)</w:t>
      </w:r>
    </w:p>
    <w:p w:rsidR="00173CCD" w:rsidRPr="00C65924" w:rsidRDefault="00160D80" w:rsidP="008F3835">
      <w:pPr>
        <w:numPr>
          <w:ilvl w:val="0"/>
          <w:numId w:val="5"/>
        </w:numPr>
        <w:rPr>
          <w:sz w:val="24"/>
          <w:szCs w:val="24"/>
        </w:rPr>
      </w:pPr>
      <w:r w:rsidRPr="00C65924">
        <w:rPr>
          <w:sz w:val="24"/>
          <w:szCs w:val="24"/>
        </w:rPr>
        <w:t>Students will finish their sculpture with paint showing good design and craftsmanship.</w:t>
      </w:r>
      <w:r w:rsidR="00F4333A" w:rsidRPr="00C65924">
        <w:rPr>
          <w:sz w:val="24"/>
          <w:szCs w:val="24"/>
        </w:rPr>
        <w:t xml:space="preserve"> ( C4.4</w:t>
      </w:r>
      <w:r w:rsidR="008F3835" w:rsidRPr="00C65924">
        <w:rPr>
          <w:sz w:val="24"/>
          <w:szCs w:val="24"/>
        </w:rPr>
        <w:t xml:space="preserve">, </w:t>
      </w:r>
      <w:r w:rsidR="00D11B8A" w:rsidRPr="00C65924">
        <w:rPr>
          <w:sz w:val="24"/>
          <w:szCs w:val="24"/>
        </w:rPr>
        <w:t xml:space="preserve">C8.2, C8.6, </w:t>
      </w:r>
      <w:r w:rsidR="008F3835" w:rsidRPr="00C65924">
        <w:rPr>
          <w:sz w:val="24"/>
          <w:szCs w:val="24"/>
        </w:rPr>
        <w:t>D8.6)</w:t>
      </w:r>
    </w:p>
    <w:p w:rsidR="00173CCD" w:rsidRPr="00C65924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925B7A" w:rsidRDefault="00173CCD" w:rsidP="00925B7A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>Unit 5</w:t>
      </w:r>
      <w:r w:rsidR="00E77785" w:rsidRPr="00C65924">
        <w:rPr>
          <w:b/>
          <w:szCs w:val="24"/>
        </w:rPr>
        <w:t>:</w:t>
      </w:r>
      <w:r w:rsidR="00BD11F0" w:rsidRPr="00C65924">
        <w:rPr>
          <w:b/>
          <w:szCs w:val="24"/>
        </w:rPr>
        <w:t xml:space="preserve"> </w:t>
      </w:r>
      <w:r w:rsidR="00925B7A" w:rsidRPr="00C65924">
        <w:rPr>
          <w:b/>
          <w:szCs w:val="24"/>
        </w:rPr>
        <w:t>Modern Art Unit</w:t>
      </w:r>
      <w:r w:rsidR="00F4333A" w:rsidRPr="00C65924">
        <w:rPr>
          <w:b/>
          <w:szCs w:val="24"/>
        </w:rPr>
        <w:t xml:space="preserve"> (3 weeks)</w:t>
      </w:r>
    </w:p>
    <w:p w:rsidR="000E363B" w:rsidRDefault="000E363B" w:rsidP="00925B7A">
      <w:pPr>
        <w:pStyle w:val="Subtitle"/>
        <w:spacing w:line="240" w:lineRule="auto"/>
        <w:jc w:val="left"/>
        <w:rPr>
          <w:b/>
          <w:szCs w:val="24"/>
        </w:rPr>
      </w:pPr>
    </w:p>
    <w:p w:rsidR="000E363B" w:rsidRPr="00CF6FC1" w:rsidRDefault="00CF6FC1" w:rsidP="00925B7A">
      <w:pPr>
        <w:pStyle w:val="Subtitle"/>
        <w:spacing w:line="240" w:lineRule="auto"/>
        <w:jc w:val="left"/>
        <w:rPr>
          <w:szCs w:val="24"/>
        </w:rPr>
      </w:pPr>
      <w:r w:rsidRPr="00CF6FC1">
        <w:rPr>
          <w:szCs w:val="24"/>
        </w:rPr>
        <w:t>Description</w:t>
      </w:r>
      <w:r w:rsidR="000E363B" w:rsidRPr="00CF6FC1">
        <w:rPr>
          <w:szCs w:val="24"/>
        </w:rPr>
        <w:t>:</w:t>
      </w:r>
      <w:r w:rsidR="000E363B" w:rsidRPr="00CF6FC1">
        <w:rPr>
          <w:b/>
          <w:szCs w:val="24"/>
        </w:rPr>
        <w:t xml:space="preserve"> </w:t>
      </w:r>
      <w:r>
        <w:rPr>
          <w:szCs w:val="24"/>
        </w:rPr>
        <w:t>Learning about Modern Art in America</w:t>
      </w:r>
    </w:p>
    <w:p w:rsidR="00925B7A" w:rsidRPr="00C65924" w:rsidRDefault="00925B7A" w:rsidP="000E363B">
      <w:pPr>
        <w:pStyle w:val="Subtitle"/>
        <w:spacing w:line="240" w:lineRule="auto"/>
        <w:jc w:val="left"/>
        <w:rPr>
          <w:szCs w:val="24"/>
        </w:rPr>
      </w:pPr>
    </w:p>
    <w:p w:rsidR="00925B7A" w:rsidRPr="00C65924" w:rsidRDefault="00900C9C" w:rsidP="00925B7A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0E363B" w:rsidRPr="00FE1D8F" w:rsidRDefault="00967DA6" w:rsidP="000E363B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FE1D8F">
        <w:rPr>
          <w:b/>
          <w:sz w:val="24"/>
          <w:szCs w:val="24"/>
        </w:rPr>
        <w:t xml:space="preserve"> </w:t>
      </w:r>
      <w:r w:rsidR="000E363B" w:rsidRPr="00FE1D8F">
        <w:rPr>
          <w:b/>
          <w:sz w:val="24"/>
          <w:szCs w:val="24"/>
        </w:rPr>
        <w:t xml:space="preserve">The students will learn about the </w:t>
      </w:r>
      <w:r w:rsidR="000E363B" w:rsidRPr="00FE1D8F">
        <w:rPr>
          <w:b/>
          <w:noProof/>
          <w:sz w:val="24"/>
          <w:szCs w:val="24"/>
        </w:rPr>
        <w:t>20</w:t>
      </w:r>
      <w:r w:rsidR="000E363B" w:rsidRPr="00FE1D8F">
        <w:rPr>
          <w:b/>
          <w:noProof/>
          <w:sz w:val="24"/>
          <w:szCs w:val="24"/>
          <w:vertAlign w:val="superscript"/>
        </w:rPr>
        <w:t>th</w:t>
      </w:r>
      <w:r w:rsidR="00FE1D8F">
        <w:rPr>
          <w:b/>
          <w:noProof/>
          <w:sz w:val="24"/>
          <w:szCs w:val="24"/>
        </w:rPr>
        <w:t>-</w:t>
      </w:r>
      <w:r w:rsidR="000E363B" w:rsidRPr="00FE1D8F">
        <w:rPr>
          <w:b/>
          <w:noProof/>
          <w:sz w:val="24"/>
          <w:szCs w:val="24"/>
        </w:rPr>
        <w:t>century</w:t>
      </w:r>
      <w:r w:rsidR="000E363B" w:rsidRPr="00FE1D8F">
        <w:rPr>
          <w:b/>
          <w:sz w:val="24"/>
          <w:szCs w:val="24"/>
        </w:rPr>
        <w:t xml:space="preserve"> art movement Pop Art and the artists who were associated with it. Pop Art is a 1960’s art style made popular by Andy Warhol and other artists. Pop Art has had a lasting influence on our modern world of art, film, advertising and media arts. (A8.3, B8.2, B8.4, L8.6)</w:t>
      </w:r>
    </w:p>
    <w:p w:rsidR="00925B7A" w:rsidRPr="00C65924" w:rsidRDefault="00967DA6" w:rsidP="008F3835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recognize the work of Andy Warhol, Claus Oldenburg </w:t>
      </w:r>
      <w:r w:rsidRPr="00FE1D8F">
        <w:rPr>
          <w:noProof/>
          <w:sz w:val="24"/>
          <w:szCs w:val="24"/>
        </w:rPr>
        <w:t>and</w:t>
      </w:r>
      <w:r w:rsidRPr="00C65924">
        <w:rPr>
          <w:sz w:val="24"/>
          <w:szCs w:val="24"/>
        </w:rPr>
        <w:t xml:space="preserve"> others and be able to tell about the subject and defining characteristics of their work. </w:t>
      </w:r>
      <w:r w:rsidR="008F3835" w:rsidRPr="00C65924">
        <w:rPr>
          <w:sz w:val="24"/>
          <w:szCs w:val="24"/>
        </w:rPr>
        <w:t xml:space="preserve"> (A8.1, A8.4, B8.2, I8.5)</w:t>
      </w:r>
    </w:p>
    <w:p w:rsidR="00967DA6" w:rsidRPr="00C65924" w:rsidRDefault="00967DA6" w:rsidP="008F3835">
      <w:pPr>
        <w:pStyle w:val="Subtitle"/>
        <w:numPr>
          <w:ilvl w:val="0"/>
          <w:numId w:val="7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s will c</w:t>
      </w:r>
      <w:r w:rsidR="000D0147" w:rsidRPr="00C65924">
        <w:rPr>
          <w:szCs w:val="24"/>
        </w:rPr>
        <w:t xml:space="preserve">reate a work of in the </w:t>
      </w:r>
      <w:r w:rsidRPr="00C65924">
        <w:rPr>
          <w:szCs w:val="24"/>
        </w:rPr>
        <w:t>Pop A</w:t>
      </w:r>
      <w:r w:rsidR="000D0147" w:rsidRPr="00C65924">
        <w:rPr>
          <w:szCs w:val="24"/>
        </w:rPr>
        <w:t>rt style depicting</w:t>
      </w:r>
      <w:r w:rsidRPr="00C65924">
        <w:rPr>
          <w:szCs w:val="24"/>
        </w:rPr>
        <w:t xml:space="preserve"> an everyday product (such as candy, soda, </w:t>
      </w:r>
      <w:r w:rsidR="00F4333A" w:rsidRPr="00C65924">
        <w:rPr>
          <w:szCs w:val="24"/>
        </w:rPr>
        <w:t>iPhone</w:t>
      </w:r>
      <w:r w:rsidRPr="00C65924">
        <w:rPr>
          <w:szCs w:val="24"/>
        </w:rPr>
        <w:t xml:space="preserve">, </w:t>
      </w:r>
      <w:r w:rsidR="00F4333A" w:rsidRPr="00C65924">
        <w:rPr>
          <w:szCs w:val="24"/>
        </w:rPr>
        <w:t>etc.</w:t>
      </w:r>
      <w:r w:rsidRPr="00C65924">
        <w:rPr>
          <w:szCs w:val="24"/>
        </w:rPr>
        <w:t xml:space="preserve">) using </w:t>
      </w:r>
      <w:r w:rsidR="000D0147" w:rsidRPr="00C65924">
        <w:rPr>
          <w:szCs w:val="24"/>
        </w:rPr>
        <w:t>repetition</w:t>
      </w:r>
      <w:r w:rsidRPr="00C65924">
        <w:rPr>
          <w:szCs w:val="24"/>
        </w:rPr>
        <w:t xml:space="preserve"> and </w:t>
      </w:r>
      <w:r w:rsidR="000D0147" w:rsidRPr="00C65924">
        <w:rPr>
          <w:szCs w:val="24"/>
        </w:rPr>
        <w:t>bold color choices.</w:t>
      </w:r>
      <w:r w:rsidR="008F3835" w:rsidRPr="00C65924">
        <w:rPr>
          <w:szCs w:val="24"/>
        </w:rPr>
        <w:t xml:space="preserve"> (F8.6, I8.7)</w:t>
      </w:r>
    </w:p>
    <w:p w:rsidR="00173CCD" w:rsidRPr="00C65924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925B7A" w:rsidRPr="00C65924" w:rsidRDefault="00925B7A" w:rsidP="00925B7A">
      <w:pPr>
        <w:pStyle w:val="Subtitle"/>
        <w:spacing w:line="240" w:lineRule="auto"/>
        <w:jc w:val="left"/>
        <w:rPr>
          <w:b/>
          <w:szCs w:val="24"/>
        </w:rPr>
      </w:pPr>
      <w:r w:rsidRPr="00C65924">
        <w:rPr>
          <w:b/>
          <w:szCs w:val="24"/>
        </w:rPr>
        <w:t>Unit 6</w:t>
      </w:r>
      <w:r w:rsidR="00E77785" w:rsidRPr="00C65924">
        <w:rPr>
          <w:b/>
          <w:szCs w:val="24"/>
        </w:rPr>
        <w:t>:</w:t>
      </w:r>
      <w:r w:rsidRPr="00C65924">
        <w:rPr>
          <w:b/>
          <w:szCs w:val="24"/>
        </w:rPr>
        <w:t xml:space="preserve"> Stop Motion Animation </w:t>
      </w:r>
      <w:r w:rsidR="00E66A36" w:rsidRPr="00C65924">
        <w:rPr>
          <w:b/>
          <w:szCs w:val="24"/>
        </w:rPr>
        <w:t>(2 weeks)</w:t>
      </w:r>
    </w:p>
    <w:p w:rsidR="00925B7A" w:rsidRDefault="00925B7A" w:rsidP="00925B7A">
      <w:pPr>
        <w:pStyle w:val="Subtitle"/>
        <w:spacing w:line="240" w:lineRule="auto"/>
        <w:jc w:val="left"/>
        <w:rPr>
          <w:szCs w:val="24"/>
        </w:rPr>
      </w:pPr>
    </w:p>
    <w:p w:rsidR="00925B7A" w:rsidRPr="00CF6FC1" w:rsidRDefault="00CF6FC1" w:rsidP="00925B7A">
      <w:pPr>
        <w:pStyle w:val="Subtitle"/>
        <w:spacing w:line="240" w:lineRule="auto"/>
        <w:jc w:val="left"/>
        <w:rPr>
          <w:szCs w:val="24"/>
        </w:rPr>
      </w:pPr>
      <w:r w:rsidRPr="00CF6FC1">
        <w:rPr>
          <w:szCs w:val="24"/>
        </w:rPr>
        <w:t>Description</w:t>
      </w:r>
      <w:r w:rsidR="000E363B" w:rsidRPr="00CF6FC1">
        <w:rPr>
          <w:szCs w:val="24"/>
        </w:rPr>
        <w:t>:</w:t>
      </w:r>
      <w:r w:rsidR="005F394D" w:rsidRPr="00CF6FC1">
        <w:rPr>
          <w:szCs w:val="24"/>
        </w:rPr>
        <w:t xml:space="preserve"> </w:t>
      </w:r>
      <w:r w:rsidRPr="00CF6FC1">
        <w:rPr>
          <w:szCs w:val="24"/>
        </w:rPr>
        <w:t xml:space="preserve">Learning </w:t>
      </w:r>
      <w:r w:rsidR="005F394D" w:rsidRPr="00CF6FC1">
        <w:rPr>
          <w:szCs w:val="24"/>
        </w:rPr>
        <w:t xml:space="preserve">about the art of animation. </w:t>
      </w:r>
    </w:p>
    <w:p w:rsidR="005F394D" w:rsidRPr="00C65924" w:rsidRDefault="005F394D" w:rsidP="00925B7A">
      <w:pPr>
        <w:pStyle w:val="Subtitle"/>
        <w:spacing w:line="240" w:lineRule="auto"/>
        <w:jc w:val="left"/>
        <w:rPr>
          <w:szCs w:val="24"/>
        </w:rPr>
      </w:pPr>
    </w:p>
    <w:p w:rsidR="00925B7A" w:rsidRPr="00C65924" w:rsidRDefault="00900C9C" w:rsidP="00925B7A">
      <w:pPr>
        <w:pStyle w:val="Subtitle"/>
        <w:spacing w:line="240" w:lineRule="auto"/>
        <w:ind w:firstLine="720"/>
        <w:jc w:val="left"/>
        <w:rPr>
          <w:b/>
          <w:szCs w:val="24"/>
        </w:rPr>
      </w:pPr>
      <w:r>
        <w:rPr>
          <w:b/>
          <w:szCs w:val="24"/>
        </w:rPr>
        <w:t>Standards</w:t>
      </w:r>
    </w:p>
    <w:p w:rsidR="000D0147" w:rsidRPr="00C65924" w:rsidRDefault="00925B7A" w:rsidP="008F3835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s will</w:t>
      </w:r>
      <w:r w:rsidR="000D0147" w:rsidRPr="00C65924">
        <w:rPr>
          <w:szCs w:val="24"/>
        </w:rPr>
        <w:t xml:space="preserve"> learn about the art of animation.</w:t>
      </w:r>
      <w:r w:rsidR="00074C6A" w:rsidRPr="00C65924">
        <w:rPr>
          <w:szCs w:val="24"/>
        </w:rPr>
        <w:t xml:space="preserve"> (J8.2, J8.3, L8.5)</w:t>
      </w:r>
    </w:p>
    <w:p w:rsidR="00925B7A" w:rsidRPr="00C65924" w:rsidRDefault="000D0147" w:rsidP="008F3835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The students will understand the basics of how to animate a simple drawing</w:t>
      </w:r>
      <w:r w:rsidR="00E66A36" w:rsidRPr="00C65924">
        <w:rPr>
          <w:szCs w:val="24"/>
        </w:rPr>
        <w:t xml:space="preserve"> or object</w:t>
      </w:r>
      <w:r w:rsidRPr="00C65924">
        <w:rPr>
          <w:szCs w:val="24"/>
        </w:rPr>
        <w:t xml:space="preserve">. </w:t>
      </w:r>
      <w:r w:rsidR="008F3835" w:rsidRPr="00C65924">
        <w:rPr>
          <w:szCs w:val="24"/>
        </w:rPr>
        <w:t>(8.8, F8.6, F8.7,</w:t>
      </w:r>
      <w:r w:rsidR="00074C6A" w:rsidRPr="00C65924">
        <w:rPr>
          <w:szCs w:val="24"/>
        </w:rPr>
        <w:t xml:space="preserve"> F8.8</w:t>
      </w:r>
      <w:r w:rsidR="00925B7A" w:rsidRPr="00C65924">
        <w:rPr>
          <w:szCs w:val="24"/>
        </w:rPr>
        <w:t>)</w:t>
      </w:r>
    </w:p>
    <w:p w:rsidR="005F394D" w:rsidRDefault="000D0147" w:rsidP="008F3835">
      <w:pPr>
        <w:numPr>
          <w:ilvl w:val="0"/>
          <w:numId w:val="8"/>
        </w:numPr>
        <w:rPr>
          <w:sz w:val="24"/>
          <w:szCs w:val="24"/>
        </w:rPr>
      </w:pPr>
      <w:r w:rsidRPr="00C65924">
        <w:rPr>
          <w:sz w:val="24"/>
          <w:szCs w:val="24"/>
        </w:rPr>
        <w:t xml:space="preserve">The students will work with a group to create a short stop motion </w:t>
      </w:r>
      <w:r w:rsidR="005F394D" w:rsidRPr="00C65924">
        <w:rPr>
          <w:sz w:val="24"/>
          <w:szCs w:val="24"/>
        </w:rPr>
        <w:t>animation.</w:t>
      </w:r>
      <w:r w:rsidR="005F394D">
        <w:rPr>
          <w:sz w:val="24"/>
          <w:szCs w:val="24"/>
        </w:rPr>
        <w:t xml:space="preserve"> (D12.6, C12.10, I12.7)</w:t>
      </w:r>
    </w:p>
    <w:p w:rsidR="000D0147" w:rsidRPr="00FE1D8F" w:rsidRDefault="005F394D" w:rsidP="008F3835">
      <w:pPr>
        <w:numPr>
          <w:ilvl w:val="0"/>
          <w:numId w:val="8"/>
        </w:numPr>
        <w:rPr>
          <w:b/>
          <w:sz w:val="24"/>
          <w:szCs w:val="24"/>
        </w:rPr>
      </w:pPr>
      <w:r w:rsidRPr="00FE1D8F">
        <w:rPr>
          <w:b/>
          <w:sz w:val="24"/>
          <w:szCs w:val="24"/>
        </w:rPr>
        <w:t xml:space="preserve">The student will use </w:t>
      </w:r>
      <w:r w:rsidR="00F4333A" w:rsidRPr="00FE1D8F">
        <w:rPr>
          <w:b/>
          <w:sz w:val="24"/>
          <w:szCs w:val="24"/>
        </w:rPr>
        <w:t xml:space="preserve">the </w:t>
      </w:r>
      <w:r w:rsidR="000D0147" w:rsidRPr="00FE1D8F">
        <w:rPr>
          <w:b/>
          <w:sz w:val="24"/>
          <w:szCs w:val="24"/>
        </w:rPr>
        <w:t>iPad</w:t>
      </w:r>
      <w:r w:rsidRPr="00FE1D8F">
        <w:rPr>
          <w:b/>
          <w:sz w:val="24"/>
          <w:szCs w:val="24"/>
        </w:rPr>
        <w:t xml:space="preserve">s and </w:t>
      </w:r>
      <w:r w:rsidRPr="00FE1D8F">
        <w:rPr>
          <w:b/>
          <w:noProof/>
          <w:sz w:val="24"/>
          <w:szCs w:val="24"/>
        </w:rPr>
        <w:t>stop</w:t>
      </w:r>
      <w:r w:rsidR="00FE1D8F">
        <w:rPr>
          <w:b/>
          <w:noProof/>
          <w:sz w:val="24"/>
          <w:szCs w:val="24"/>
        </w:rPr>
        <w:t>-</w:t>
      </w:r>
      <w:r w:rsidRPr="00FE1D8F">
        <w:rPr>
          <w:b/>
          <w:noProof/>
          <w:sz w:val="24"/>
          <w:szCs w:val="24"/>
        </w:rPr>
        <w:t>motion</w:t>
      </w:r>
      <w:r w:rsidRPr="00FE1D8F">
        <w:rPr>
          <w:b/>
          <w:sz w:val="24"/>
          <w:szCs w:val="24"/>
        </w:rPr>
        <w:t xml:space="preserve"> app to create a short film</w:t>
      </w:r>
      <w:r w:rsidR="000D0147" w:rsidRPr="00FE1D8F">
        <w:rPr>
          <w:b/>
          <w:sz w:val="24"/>
          <w:szCs w:val="24"/>
        </w:rPr>
        <w:t xml:space="preserve"> that incl</w:t>
      </w:r>
      <w:r w:rsidR="00857D80" w:rsidRPr="00FE1D8F">
        <w:rPr>
          <w:b/>
          <w:sz w:val="24"/>
          <w:szCs w:val="24"/>
        </w:rPr>
        <w:t>udes a character</w:t>
      </w:r>
      <w:r w:rsidR="00F4333A" w:rsidRPr="00FE1D8F">
        <w:rPr>
          <w:b/>
          <w:sz w:val="24"/>
          <w:szCs w:val="24"/>
        </w:rPr>
        <w:t xml:space="preserve"> and</w:t>
      </w:r>
      <w:r w:rsidR="00857D80" w:rsidRPr="00FE1D8F">
        <w:rPr>
          <w:b/>
          <w:sz w:val="24"/>
          <w:szCs w:val="24"/>
        </w:rPr>
        <w:t xml:space="preserve"> story</w:t>
      </w:r>
      <w:r w:rsidR="000D0147" w:rsidRPr="00FE1D8F">
        <w:rPr>
          <w:b/>
          <w:sz w:val="24"/>
          <w:szCs w:val="24"/>
        </w:rPr>
        <w:t>.</w:t>
      </w:r>
      <w:r w:rsidR="00F4333A" w:rsidRPr="00FE1D8F">
        <w:rPr>
          <w:b/>
          <w:sz w:val="24"/>
          <w:szCs w:val="24"/>
        </w:rPr>
        <w:t xml:space="preserve"> </w:t>
      </w:r>
      <w:r w:rsidR="008F3835" w:rsidRPr="00FE1D8F">
        <w:rPr>
          <w:b/>
          <w:sz w:val="24"/>
          <w:szCs w:val="24"/>
        </w:rPr>
        <w:t>(C.8.6, C</w:t>
      </w:r>
      <w:r w:rsidR="00F4333A" w:rsidRPr="00FE1D8F">
        <w:rPr>
          <w:b/>
          <w:sz w:val="24"/>
          <w:szCs w:val="24"/>
        </w:rPr>
        <w:t>8.8,</w:t>
      </w:r>
      <w:r w:rsidR="007E16C8" w:rsidRPr="00FE1D8F">
        <w:rPr>
          <w:b/>
          <w:sz w:val="24"/>
          <w:szCs w:val="24"/>
        </w:rPr>
        <w:t xml:space="preserve"> D8.6,</w:t>
      </w:r>
      <w:r w:rsidR="00F4333A" w:rsidRPr="00FE1D8F">
        <w:rPr>
          <w:b/>
          <w:sz w:val="24"/>
          <w:szCs w:val="24"/>
        </w:rPr>
        <w:t xml:space="preserve"> E8.3, E8.5, F8.6, F8.7, F8.8</w:t>
      </w:r>
      <w:r w:rsidR="00857D80" w:rsidRPr="00FE1D8F">
        <w:rPr>
          <w:b/>
          <w:sz w:val="24"/>
          <w:szCs w:val="24"/>
        </w:rPr>
        <w:t>, I8.7</w:t>
      </w:r>
      <w:r w:rsidR="00F4333A" w:rsidRPr="00FE1D8F">
        <w:rPr>
          <w:b/>
          <w:sz w:val="24"/>
          <w:szCs w:val="24"/>
        </w:rPr>
        <w:t>)</w:t>
      </w:r>
    </w:p>
    <w:p w:rsidR="00F4333A" w:rsidRPr="00C65924" w:rsidRDefault="00F4333A" w:rsidP="008F3835">
      <w:pPr>
        <w:pStyle w:val="Subtitle"/>
        <w:numPr>
          <w:ilvl w:val="0"/>
          <w:numId w:val="8"/>
        </w:numPr>
        <w:spacing w:line="240" w:lineRule="auto"/>
        <w:jc w:val="left"/>
        <w:rPr>
          <w:szCs w:val="24"/>
        </w:rPr>
      </w:pPr>
      <w:r w:rsidRPr="00C65924">
        <w:rPr>
          <w:szCs w:val="24"/>
        </w:rPr>
        <w:t>Students will share their ani</w:t>
      </w:r>
      <w:r w:rsidR="00E66A36" w:rsidRPr="00C65924">
        <w:rPr>
          <w:szCs w:val="24"/>
        </w:rPr>
        <w:t>mated stories with their class and view the animated stories created by their classmates.</w:t>
      </w:r>
      <w:r w:rsidR="00201A35" w:rsidRPr="00C65924">
        <w:rPr>
          <w:szCs w:val="24"/>
        </w:rPr>
        <w:t xml:space="preserve"> (I8.7</w:t>
      </w:r>
      <w:r w:rsidR="00857D80" w:rsidRPr="00C65924">
        <w:rPr>
          <w:szCs w:val="24"/>
        </w:rPr>
        <w:t>, E8.5</w:t>
      </w:r>
      <w:r w:rsidR="00201A35" w:rsidRPr="00C65924">
        <w:rPr>
          <w:szCs w:val="24"/>
        </w:rPr>
        <w:t>,</w:t>
      </w:r>
      <w:r w:rsidR="0084088C" w:rsidRPr="00C65924">
        <w:rPr>
          <w:szCs w:val="24"/>
        </w:rPr>
        <w:t xml:space="preserve"> J8.10</w:t>
      </w:r>
      <w:r w:rsidR="00201A35" w:rsidRPr="00C65924">
        <w:rPr>
          <w:szCs w:val="24"/>
        </w:rPr>
        <w:t>)</w:t>
      </w:r>
    </w:p>
    <w:p w:rsidR="00925B7A" w:rsidRDefault="00925B7A" w:rsidP="000D0147">
      <w:pPr>
        <w:pStyle w:val="Subtitle"/>
        <w:spacing w:line="240" w:lineRule="auto"/>
        <w:ind w:left="720"/>
        <w:jc w:val="left"/>
        <w:rPr>
          <w:szCs w:val="24"/>
        </w:rPr>
      </w:pPr>
    </w:p>
    <w:p w:rsidR="00F4333A" w:rsidRDefault="00F4333A" w:rsidP="000D0147">
      <w:pPr>
        <w:pStyle w:val="Subtitle"/>
        <w:spacing w:line="240" w:lineRule="auto"/>
        <w:ind w:left="720"/>
        <w:jc w:val="left"/>
        <w:rPr>
          <w:szCs w:val="24"/>
        </w:rPr>
      </w:pPr>
    </w:p>
    <w:p w:rsidR="00925B7A" w:rsidRDefault="00925B7A" w:rsidP="00925B7A">
      <w:pPr>
        <w:pStyle w:val="Subtitle"/>
        <w:spacing w:line="240" w:lineRule="auto"/>
        <w:jc w:val="left"/>
        <w:rPr>
          <w:szCs w:val="24"/>
        </w:rPr>
      </w:pPr>
    </w:p>
    <w:p w:rsidR="00173CCD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173CCD" w:rsidRPr="00FC7347" w:rsidRDefault="00173CCD" w:rsidP="00173CCD">
      <w:pPr>
        <w:pStyle w:val="Subtitle"/>
        <w:spacing w:line="240" w:lineRule="auto"/>
        <w:jc w:val="left"/>
        <w:rPr>
          <w:szCs w:val="24"/>
        </w:rPr>
      </w:pPr>
    </w:p>
    <w:p w:rsidR="005F26D1" w:rsidRDefault="005F26D1"/>
    <w:sectPr w:rsidR="005F26D1" w:rsidSect="00604E1F">
      <w:headerReference w:type="default" r:id="rId9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6BAC" w:rsidRDefault="00DE6BAC">
      <w:r>
        <w:separator/>
      </w:r>
    </w:p>
  </w:endnote>
  <w:endnote w:type="continuationSeparator" w:id="0">
    <w:p w:rsidR="00DE6BAC" w:rsidRDefault="00DE6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6BAC" w:rsidRDefault="00DE6BAC">
      <w:r>
        <w:separator/>
      </w:r>
    </w:p>
  </w:footnote>
  <w:footnote w:type="continuationSeparator" w:id="0">
    <w:p w:rsidR="00DE6BAC" w:rsidRDefault="00DE6B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914AC2EE0894FC8915901DC2148B57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C65924" w:rsidRPr="00D12A08" w:rsidRDefault="00C65924" w:rsidP="00C65924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474EE1">
          <w:rPr>
            <w:b/>
            <w:noProof/>
            <w:sz w:val="48"/>
          </w:rPr>
          <w:t>Turtle Lake School District</w:t>
        </w:r>
      </w:p>
    </w:sdtContent>
  </w:sdt>
  <w:p w:rsidR="00C65924" w:rsidRDefault="00C65924">
    <w:pPr>
      <w:pStyle w:val="Header"/>
    </w:pPr>
  </w:p>
  <w:p w:rsidR="00D12A08" w:rsidRDefault="004C78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4E3D467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74FE17C7"/>
    <w:multiLevelType w:val="hybridMultilevel"/>
    <w:tmpl w:val="14DEC93C"/>
    <w:lvl w:ilvl="0" w:tplc="EAE01A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657A76"/>
    <w:multiLevelType w:val="hybridMultilevel"/>
    <w:tmpl w:val="AF586DFA"/>
    <w:lvl w:ilvl="0" w:tplc="EFD698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eyNDUwMTU1MTRT0lEKTi0uzszPAykwrAUADjhaEiwAAAA="/>
  </w:docVars>
  <w:rsids>
    <w:rsidRoot w:val="00173CCD"/>
    <w:rsid w:val="00030528"/>
    <w:rsid w:val="00074C6A"/>
    <w:rsid w:val="00077960"/>
    <w:rsid w:val="000909CD"/>
    <w:rsid w:val="000D0147"/>
    <w:rsid w:val="000D560D"/>
    <w:rsid w:val="000E363B"/>
    <w:rsid w:val="00160D80"/>
    <w:rsid w:val="00173CCD"/>
    <w:rsid w:val="001825C0"/>
    <w:rsid w:val="00196872"/>
    <w:rsid w:val="00201A35"/>
    <w:rsid w:val="00294037"/>
    <w:rsid w:val="002958B4"/>
    <w:rsid w:val="002A104C"/>
    <w:rsid w:val="00307512"/>
    <w:rsid w:val="00365D70"/>
    <w:rsid w:val="00413A18"/>
    <w:rsid w:val="004C7839"/>
    <w:rsid w:val="005B5809"/>
    <w:rsid w:val="005F26D1"/>
    <w:rsid w:val="005F394D"/>
    <w:rsid w:val="00662AD6"/>
    <w:rsid w:val="00703B20"/>
    <w:rsid w:val="00705FF4"/>
    <w:rsid w:val="00753108"/>
    <w:rsid w:val="007E16C8"/>
    <w:rsid w:val="00826BC8"/>
    <w:rsid w:val="0082751F"/>
    <w:rsid w:val="0084088C"/>
    <w:rsid w:val="00857D80"/>
    <w:rsid w:val="008F3835"/>
    <w:rsid w:val="008F5F62"/>
    <w:rsid w:val="00900C9C"/>
    <w:rsid w:val="009168F6"/>
    <w:rsid w:val="00925B7A"/>
    <w:rsid w:val="00967DA6"/>
    <w:rsid w:val="009F6578"/>
    <w:rsid w:val="00A176E9"/>
    <w:rsid w:val="00A52399"/>
    <w:rsid w:val="00A75FA2"/>
    <w:rsid w:val="00AB126F"/>
    <w:rsid w:val="00AD7EB6"/>
    <w:rsid w:val="00B323EF"/>
    <w:rsid w:val="00BA42E1"/>
    <w:rsid w:val="00BD11F0"/>
    <w:rsid w:val="00C65924"/>
    <w:rsid w:val="00CF6FC1"/>
    <w:rsid w:val="00D11B8A"/>
    <w:rsid w:val="00D67AC9"/>
    <w:rsid w:val="00DE6BAC"/>
    <w:rsid w:val="00E50929"/>
    <w:rsid w:val="00E66A36"/>
    <w:rsid w:val="00E77785"/>
    <w:rsid w:val="00F4333A"/>
    <w:rsid w:val="00F96FAE"/>
    <w:rsid w:val="00FE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CF3C99"/>
  <w15:docId w15:val="{44CDFBE2-69FC-4EC7-95AE-90AA9F4DF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3C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73CCD"/>
    <w:pPr>
      <w:spacing w:line="480" w:lineRule="auto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173CCD"/>
    <w:rPr>
      <w:rFonts w:ascii="Times New Roman" w:eastAsia="Times New Roman" w:hAnsi="Times New Roman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173CCD"/>
    <w:pPr>
      <w:spacing w:line="480" w:lineRule="auto"/>
      <w:jc w:val="center"/>
    </w:pPr>
    <w:rPr>
      <w:sz w:val="24"/>
    </w:rPr>
  </w:style>
  <w:style w:type="character" w:customStyle="1" w:styleId="SubtitleChar">
    <w:name w:val="Subtitle Char"/>
    <w:basedOn w:val="DefaultParagraphFont"/>
    <w:link w:val="Subtitle"/>
    <w:rsid w:val="00173CCD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173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3CC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73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3CCD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3C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CC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38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914AC2EE0894FC8915901DC2148B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3D68E-AB85-4EAD-BFDA-500375759032}"/>
      </w:docPartPr>
      <w:docPartBody>
        <w:p w:rsidR="00D42485" w:rsidRDefault="006A36FD" w:rsidP="006A36FD">
          <w:pPr>
            <w:pStyle w:val="A914AC2EE0894FC8915901DC2148B57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36FD"/>
    <w:rsid w:val="0007706A"/>
    <w:rsid w:val="0040504D"/>
    <w:rsid w:val="00676CA7"/>
    <w:rsid w:val="006A36FD"/>
    <w:rsid w:val="00D4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3D1CA7864848DB8A192415687D9A57">
    <w:name w:val="843D1CA7864848DB8A192415687D9A57"/>
    <w:rsid w:val="006A36FD"/>
  </w:style>
  <w:style w:type="paragraph" w:customStyle="1" w:styleId="DE12FEC2F0E742599FF5D75F0EC959FE">
    <w:name w:val="DE12FEC2F0E742599FF5D75F0EC959FE"/>
    <w:rsid w:val="006A36FD"/>
  </w:style>
  <w:style w:type="paragraph" w:customStyle="1" w:styleId="AEEBB54C759D4902A697071F013B95C0">
    <w:name w:val="AEEBB54C759D4902A697071F013B95C0"/>
    <w:rsid w:val="006A36FD"/>
  </w:style>
  <w:style w:type="paragraph" w:customStyle="1" w:styleId="A914AC2EE0894FC8915901DC2148B57A">
    <w:name w:val="A914AC2EE0894FC8915901DC2148B57A"/>
    <w:rsid w:val="006A36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Turtle Lake Schools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Wendy Marek</dc:creator>
  <cp:lastModifiedBy>Kent Kindschy</cp:lastModifiedBy>
  <cp:revision>3</cp:revision>
  <cp:lastPrinted>2016-01-29T19:34:00Z</cp:lastPrinted>
  <dcterms:created xsi:type="dcterms:W3CDTF">2018-09-13T15:51:00Z</dcterms:created>
  <dcterms:modified xsi:type="dcterms:W3CDTF">2018-09-13T15:51:00Z</dcterms:modified>
</cp:coreProperties>
</file>